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1898755B" w:rsidR="00D71EA0" w:rsidRDefault="00CC7F9A" w:rsidP="00D71EA0">
      <w:pPr>
        <w:pStyle w:val="1"/>
        <w:spacing w:before="240"/>
        <w:jc w:val="center"/>
        <w:rPr>
          <w:noProof/>
        </w:rPr>
      </w:pPr>
      <w:r>
        <w:t>Lab</w:t>
      </w:r>
      <w:r w:rsidR="00D71EA0" w:rsidRPr="00D71EA0">
        <w:t xml:space="preserve">: </w:t>
      </w:r>
      <w:r w:rsidR="004E305A" w:rsidRPr="004E305A">
        <w:rPr>
          <w:noProof/>
        </w:rPr>
        <w:t>HTML and CSS: Forms and Media Queries</w:t>
      </w:r>
    </w:p>
    <w:p w14:paraId="7AF579CD" w14:textId="77777777" w:rsidR="00192ADC" w:rsidRDefault="00192ADC" w:rsidP="00192ADC">
      <w:pPr>
        <w:pStyle w:val="3"/>
        <w:numPr>
          <w:ilvl w:val="0"/>
          <w:numId w:val="10"/>
        </w:numPr>
        <w:ind w:left="284" w:hanging="284"/>
        <w:rPr>
          <w:noProof/>
          <w:lang w:val="en-GB"/>
        </w:rPr>
      </w:pPr>
      <w:bookmarkStart w:id="0" w:name="_Hlk167969499"/>
      <w:bookmarkStart w:id="1" w:name="_Hlk167969392"/>
      <w:r>
        <w:rPr>
          <w:noProof/>
          <w:lang w:val="en-GB"/>
        </w:rPr>
        <w:t>Simple blog layout</w:t>
      </w:r>
    </w:p>
    <w:p w14:paraId="26B354A9" w14:textId="3965ADE7" w:rsidR="00EA3979" w:rsidRPr="00EA3979" w:rsidRDefault="00EA3979" w:rsidP="00EA3979">
      <w:pPr>
        <w:rPr>
          <w:lang w:val="en-GB"/>
        </w:rPr>
      </w:pPr>
      <w:r>
        <w:rPr>
          <w:lang w:val="en-GB"/>
        </w:rPr>
        <w:t>&gt;1100px:</w:t>
      </w:r>
    </w:p>
    <w:p w14:paraId="364EAAFA" w14:textId="77777777" w:rsidR="00192ADC" w:rsidRDefault="00192ADC" w:rsidP="00192ADC">
      <w:bookmarkStart w:id="2" w:name="_Hlk167969517"/>
      <w:bookmarkEnd w:id="0"/>
      <w:r w:rsidRPr="00D71497">
        <w:rPr>
          <w:noProof/>
        </w:rPr>
        <w:drawing>
          <wp:inline distT="0" distB="0" distL="0" distR="0" wp14:anchorId="3545FBF8" wp14:editId="6C155A3D">
            <wp:extent cx="6624298" cy="2477046"/>
            <wp:effectExtent l="12700" t="12700" r="5715" b="12700"/>
            <wp:docPr id="1621420185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A screenshot of a computer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33522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4E07E" w14:textId="682E6957" w:rsidR="00EA3979" w:rsidRDefault="00EA3979" w:rsidP="00192ADC">
      <w:r>
        <w:t>&lt;=1100px:</w:t>
      </w:r>
    </w:p>
    <w:p w14:paraId="5F229B20" w14:textId="51593709" w:rsidR="00EA3979" w:rsidRPr="00EA3979" w:rsidRDefault="00EA3979" w:rsidP="00EA3979">
      <w:r w:rsidRPr="00EA3979">
        <w:rPr>
          <w:noProof/>
        </w:rPr>
        <w:drawing>
          <wp:inline distT="0" distB="0" distL="0" distR="0" wp14:anchorId="34B35723" wp14:editId="5D69986F">
            <wp:extent cx="3814312" cy="2860642"/>
            <wp:effectExtent l="19050" t="19050" r="15240" b="16510"/>
            <wp:docPr id="140608273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082737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048" cy="28641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F3262A" w14:textId="77777777" w:rsidR="00EA3979" w:rsidRDefault="00EA3979" w:rsidP="00192ADC"/>
    <w:p w14:paraId="03029E84" w14:textId="18F33D02" w:rsidR="00192ADC" w:rsidRPr="001E0726" w:rsidRDefault="00192ADC" w:rsidP="00192ADC">
      <w:pPr>
        <w:pStyle w:val="4"/>
        <w:rPr>
          <w:lang w:val="bg-BG"/>
        </w:rPr>
      </w:pPr>
      <w:r w:rsidRPr="00437BDC">
        <w:t>Objective</w:t>
      </w:r>
    </w:p>
    <w:p w14:paraId="1687EA93" w14:textId="77777777" w:rsidR="00192ADC" w:rsidRPr="0000597F" w:rsidRDefault="00192ADC" w:rsidP="00192ADC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73ED1DA" w14:textId="46783D0F" w:rsidR="00192ADC" w:rsidRPr="001E0726" w:rsidRDefault="00192ADC" w:rsidP="00192ADC">
      <w:pPr>
        <w:pStyle w:val="4"/>
        <w:rPr>
          <w:lang w:val="bg-BG"/>
        </w:rPr>
      </w:pPr>
      <w:r w:rsidRPr="00437BDC">
        <w:t>Requirements</w:t>
      </w:r>
    </w:p>
    <w:p w14:paraId="40058336" w14:textId="77777777" w:rsidR="00192ADC" w:rsidRPr="00990DD7" w:rsidRDefault="00192ADC" w:rsidP="00192ADC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E878F5A" w14:textId="77777777" w:rsidR="00192ADC" w:rsidRPr="000B4FA1" w:rsidRDefault="00192ADC" w:rsidP="00192ADC">
      <w:pPr>
        <w:numPr>
          <w:ilvl w:val="1"/>
          <w:numId w:val="8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3738B4">
        <w:rPr>
          <w:b/>
          <w:bCs/>
        </w:rPr>
        <w:t>HTML</w:t>
      </w:r>
      <w:r w:rsidRPr="000B4FA1">
        <w:t xml:space="preserve"> document named </w:t>
      </w:r>
      <w:bookmarkStart w:id="3" w:name="_Hlk167970578"/>
      <w:r>
        <w:rPr>
          <w:b/>
          <w:bCs/>
          <w:lang w:val="en-GB"/>
        </w:rPr>
        <w:t>simple-blog-layout</w:t>
      </w:r>
      <w:bookmarkEnd w:id="3"/>
      <w:r w:rsidRPr="000B4FA1">
        <w:rPr>
          <w:b/>
          <w:bCs/>
          <w:lang w:val="en-GB"/>
        </w:rPr>
        <w:t>.html</w:t>
      </w:r>
    </w:p>
    <w:p w14:paraId="21933648" w14:textId="77777777" w:rsidR="00192ADC" w:rsidRDefault="00192ADC" w:rsidP="00192ADC">
      <w:pPr>
        <w:numPr>
          <w:ilvl w:val="1"/>
          <w:numId w:val="8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3738B4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simple-blog-layout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bookmarkEnd w:id="1"/>
      <w:proofErr w:type="spellEnd"/>
      <w:r>
        <w:rPr>
          <w:rStyle w:val="CodeChar"/>
          <w:lang w:eastAsia="en-GB"/>
        </w:rPr>
        <w:t xml:space="preserve"> </w:t>
      </w:r>
      <w:bookmarkEnd w:id="2"/>
      <w:r>
        <w:rPr>
          <w:rStyle w:val="CodeChar"/>
          <w:lang w:eastAsia="en-GB"/>
        </w:rPr>
        <w:br w:type="page"/>
      </w:r>
    </w:p>
    <w:p w14:paraId="27961FAE" w14:textId="77777777" w:rsidR="00192ADC" w:rsidRDefault="00192ADC" w:rsidP="00192ADC">
      <w:pPr>
        <w:pStyle w:val="3"/>
        <w:numPr>
          <w:ilvl w:val="0"/>
          <w:numId w:val="10"/>
        </w:numPr>
        <w:ind w:left="284" w:hanging="284"/>
        <w:rPr>
          <w:noProof/>
        </w:rPr>
      </w:pPr>
      <w:r>
        <w:rPr>
          <w:noProof/>
        </w:rPr>
        <w:lastRenderedPageBreak/>
        <w:t>Blog layout</w:t>
      </w:r>
    </w:p>
    <w:p w14:paraId="439687C0" w14:textId="5C89CE1A" w:rsidR="00C83BE0" w:rsidRDefault="00C83BE0" w:rsidP="00C83BE0">
      <w:r>
        <w:t>&lt;=640px:</w:t>
      </w:r>
    </w:p>
    <w:p w14:paraId="319D155E" w14:textId="599CD62E" w:rsidR="00C83BE0" w:rsidRDefault="00C83BE0" w:rsidP="00C83BE0">
      <w:r w:rsidRPr="00C83BE0">
        <w:rPr>
          <w:noProof/>
        </w:rPr>
        <w:drawing>
          <wp:inline distT="0" distB="0" distL="0" distR="0" wp14:anchorId="34D3F901" wp14:editId="723D3025">
            <wp:extent cx="2771064" cy="4966072"/>
            <wp:effectExtent l="19050" t="19050" r="10795" b="25400"/>
            <wp:docPr id="538358821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358821" name="Picture 8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797" cy="49888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10150" w14:textId="5D49745B" w:rsidR="00C83BE0" w:rsidRDefault="00C83BE0" w:rsidP="00C83BE0">
      <w:r>
        <w:t>&gt;640px &amp; &lt;=960px:</w:t>
      </w:r>
    </w:p>
    <w:p w14:paraId="34108BF1" w14:textId="79A5225A" w:rsidR="00C83BE0" w:rsidRPr="00ED7FB3" w:rsidRDefault="00ED7FB3" w:rsidP="00C83BE0">
      <w:pPr>
        <w:rPr>
          <w:lang w:val="bg-BG"/>
        </w:rPr>
      </w:pPr>
      <w:r>
        <w:rPr>
          <w:noProof/>
        </w:rPr>
        <w:drawing>
          <wp:inline distT="0" distB="0" distL="0" distR="0" wp14:anchorId="4F23D759" wp14:editId="4F803AE9">
            <wp:extent cx="4403854" cy="3138616"/>
            <wp:effectExtent l="19050" t="19050" r="15875" b="24130"/>
            <wp:docPr id="1873543803" name="Picture 1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543803" name="Picture 1" descr="A screenshot of a web p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9149" cy="3142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2955FA" w14:textId="77777777" w:rsidR="0015065F" w:rsidRDefault="0015065F" w:rsidP="00C83BE0"/>
    <w:p w14:paraId="141F64EB" w14:textId="2235772A" w:rsidR="00C83BE0" w:rsidRPr="00C83BE0" w:rsidRDefault="00C83BE0" w:rsidP="00C83BE0">
      <w:r>
        <w:t>&gt;960px:</w:t>
      </w:r>
    </w:p>
    <w:p w14:paraId="454A208A" w14:textId="77777777" w:rsidR="00192ADC" w:rsidRDefault="00192ADC" w:rsidP="00192ADC">
      <w:r w:rsidRPr="00D71497">
        <w:rPr>
          <w:noProof/>
        </w:rPr>
        <w:drawing>
          <wp:inline distT="0" distB="0" distL="0" distR="0" wp14:anchorId="2B81F2D6" wp14:editId="0A33C5F5">
            <wp:extent cx="6623685" cy="3511550"/>
            <wp:effectExtent l="12700" t="12700" r="18415" b="19050"/>
            <wp:docPr id="414176767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1"/>
                    <a:stretch/>
                  </pic:blipFill>
                  <pic:spPr bwMode="auto">
                    <a:xfrm>
                      <a:off x="0" y="0"/>
                      <a:ext cx="6624298" cy="3511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140B6" w14:textId="4947E7BA" w:rsidR="00192ADC" w:rsidRPr="00437BDC" w:rsidRDefault="00192ADC" w:rsidP="00192ADC">
      <w:pPr>
        <w:pStyle w:val="4"/>
      </w:pPr>
      <w:r w:rsidRPr="00437BDC">
        <w:t>Objective</w:t>
      </w:r>
    </w:p>
    <w:p w14:paraId="322C79E2" w14:textId="77777777" w:rsidR="00192ADC" w:rsidRPr="0000597F" w:rsidRDefault="00192ADC" w:rsidP="00192ADC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F4C9F00" w14:textId="0DCB3F4B" w:rsidR="00192ADC" w:rsidRPr="00437BDC" w:rsidRDefault="00192ADC" w:rsidP="00192ADC">
      <w:pPr>
        <w:pStyle w:val="4"/>
      </w:pPr>
      <w:r w:rsidRPr="00437BDC">
        <w:t>Requirements</w:t>
      </w:r>
    </w:p>
    <w:p w14:paraId="697CC346" w14:textId="77777777" w:rsidR="00192ADC" w:rsidRPr="00990DD7" w:rsidRDefault="00192ADC" w:rsidP="00192ADC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25C536E" w14:textId="77777777" w:rsidR="00192ADC" w:rsidRPr="002E2579" w:rsidRDefault="00192ADC" w:rsidP="00192ADC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n </w:t>
      </w:r>
      <w:r w:rsidRPr="003738B4">
        <w:rPr>
          <w:b/>
          <w:bCs/>
        </w:rPr>
        <w:t>HTML</w:t>
      </w:r>
      <w:r w:rsidRPr="002E2579">
        <w:t xml:space="preserve"> document named </w:t>
      </w:r>
      <w:r>
        <w:rPr>
          <w:b/>
          <w:bCs/>
          <w:lang w:val="en-GB"/>
        </w:rPr>
        <w:t>blog-layout</w:t>
      </w:r>
      <w:r w:rsidRPr="002E2579">
        <w:rPr>
          <w:b/>
          <w:bCs/>
        </w:rPr>
        <w:t>.html</w:t>
      </w:r>
    </w:p>
    <w:p w14:paraId="592EBD29" w14:textId="42F5FBF8" w:rsidR="00640502" w:rsidRPr="003C5727" w:rsidRDefault="00192ADC" w:rsidP="00ED7FB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 </w:t>
      </w:r>
      <w:r w:rsidRPr="003738B4">
        <w:rPr>
          <w:b/>
          <w:bCs/>
        </w:rPr>
        <w:t>CSS</w:t>
      </w:r>
      <w:r w:rsidRPr="002E2579">
        <w:t xml:space="preserve"> file named </w:t>
      </w:r>
      <w:r>
        <w:rPr>
          <w:b/>
          <w:bCs/>
          <w:lang w:val="en-GB"/>
        </w:rPr>
        <w:t>blog-layout</w:t>
      </w:r>
      <w:r w:rsidRPr="002E2579">
        <w:rPr>
          <w:b/>
          <w:bCs/>
        </w:rPr>
        <w:t>.</w:t>
      </w:r>
      <w:proofErr w:type="spellStart"/>
      <w:r w:rsidRPr="002E2579">
        <w:rPr>
          <w:b/>
          <w:bCs/>
        </w:rPr>
        <w:t>css</w:t>
      </w:r>
      <w:proofErr w:type="spellEnd"/>
    </w:p>
    <w:p w14:paraId="486DB4C9" w14:textId="19B8765E" w:rsidR="003C5727" w:rsidRDefault="00B12DAD" w:rsidP="00B12DAD">
      <w:pPr>
        <w:pStyle w:val="3"/>
      </w:pPr>
      <w:r>
        <w:t xml:space="preserve">3. </w:t>
      </w:r>
      <w:r w:rsidR="003C5727">
        <w:t>Login</w:t>
      </w:r>
    </w:p>
    <w:p w14:paraId="33BD68A0" w14:textId="77777777" w:rsidR="003C5727" w:rsidRPr="004A477C" w:rsidRDefault="003C5727" w:rsidP="003C5727">
      <w:r w:rsidRPr="00D71497">
        <w:rPr>
          <w:noProof/>
        </w:rPr>
        <w:drawing>
          <wp:inline distT="0" distB="0" distL="0" distR="0" wp14:anchorId="07395CE3" wp14:editId="500B5BE2">
            <wp:extent cx="6622415" cy="2730500"/>
            <wp:effectExtent l="12700" t="12700" r="6985" b="12700"/>
            <wp:docPr id="150822671" name="Картина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2671" name="Картина 1" descr="A screenshot of a login form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6" b="13775"/>
                    <a:stretch/>
                  </pic:blipFill>
                  <pic:spPr bwMode="auto">
                    <a:xfrm>
                      <a:off x="0" y="0"/>
                      <a:ext cx="6624298" cy="2731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63D270" w14:textId="7E00CEEE" w:rsidR="003C5727" w:rsidRPr="00437BDC" w:rsidRDefault="003C5727" w:rsidP="003C5727">
      <w:pPr>
        <w:pStyle w:val="4"/>
      </w:pPr>
      <w:r w:rsidRPr="00437BDC">
        <w:t>Objective</w:t>
      </w:r>
    </w:p>
    <w:p w14:paraId="288D1BBC" w14:textId="77777777" w:rsidR="003C5727" w:rsidRPr="004A477C" w:rsidRDefault="003C5727" w:rsidP="003C572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86DB750" w14:textId="6691AF59" w:rsidR="003C5727" w:rsidRPr="00437BDC" w:rsidRDefault="003C5727" w:rsidP="003C5727">
      <w:pPr>
        <w:pStyle w:val="4"/>
      </w:pPr>
      <w:r w:rsidRPr="00437BDC">
        <w:lastRenderedPageBreak/>
        <w:t>Requirements</w:t>
      </w:r>
    </w:p>
    <w:p w14:paraId="341E64DC" w14:textId="77777777" w:rsidR="003C5727" w:rsidRPr="00990DD7" w:rsidRDefault="003C5727" w:rsidP="003C572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D101BE0" w14:textId="77777777" w:rsidR="003C5727" w:rsidRPr="00990DD7" w:rsidRDefault="003C5727" w:rsidP="003C5727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login</w:t>
      </w:r>
      <w:r w:rsidRPr="00990DD7">
        <w:rPr>
          <w:b/>
          <w:bCs/>
        </w:rPr>
        <w:t>.html</w:t>
      </w:r>
    </w:p>
    <w:p w14:paraId="2668FC28" w14:textId="2ABB2A4B" w:rsidR="003C5727" w:rsidRDefault="003C5727" w:rsidP="003C5727">
      <w:pPr>
        <w:numPr>
          <w:ilvl w:val="1"/>
          <w:numId w:val="8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ogin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249E6366" w14:textId="3AA3E58B" w:rsidR="003C5727" w:rsidRDefault="00B12DAD" w:rsidP="00B12DAD">
      <w:pPr>
        <w:pStyle w:val="3"/>
      </w:pPr>
      <w:r>
        <w:t xml:space="preserve">4. </w:t>
      </w:r>
      <w:r w:rsidR="003C5727">
        <w:t>Flexbox Responsive</w:t>
      </w:r>
    </w:p>
    <w:p w14:paraId="0BAEA851" w14:textId="77777777" w:rsidR="00881745" w:rsidRDefault="00881745" w:rsidP="00881745">
      <w:r w:rsidRPr="00881745">
        <w:rPr>
          <w:noProof/>
        </w:rPr>
        <w:drawing>
          <wp:inline distT="0" distB="0" distL="0" distR="0" wp14:anchorId="17F0E492" wp14:editId="2155A44E">
            <wp:extent cx="2222310" cy="2222310"/>
            <wp:effectExtent l="19050" t="19050" r="26035" b="26035"/>
            <wp:docPr id="1661410643" name="Picture 10" descr="A screenshot of a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410643" name="Picture 10" descr="A screenshot of a for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7560" cy="2227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14962F5" w14:textId="15415904" w:rsidR="00881745" w:rsidRPr="00881745" w:rsidRDefault="00881745" w:rsidP="00881745">
      <w:r w:rsidRPr="00881745">
        <w:rPr>
          <w:noProof/>
        </w:rPr>
        <w:drawing>
          <wp:inline distT="0" distB="0" distL="0" distR="0" wp14:anchorId="059DF852" wp14:editId="553C3B80">
            <wp:extent cx="2964976" cy="1976650"/>
            <wp:effectExtent l="19050" t="19050" r="26035" b="24130"/>
            <wp:docPr id="1336549170" name="Picture 12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549170" name="Picture 12" descr="A screenshot of a web p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984" cy="19826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5803DD" w14:textId="77777777" w:rsidR="003C5727" w:rsidRPr="003435D0" w:rsidRDefault="003C5727" w:rsidP="003C5727">
      <w:r w:rsidRPr="00D71497">
        <w:rPr>
          <w:noProof/>
        </w:rPr>
        <w:drawing>
          <wp:inline distT="0" distB="0" distL="0" distR="0" wp14:anchorId="2D88367B" wp14:editId="0C164A16">
            <wp:extent cx="6624298" cy="1594201"/>
            <wp:effectExtent l="12700" t="12700" r="5715" b="19050"/>
            <wp:docPr id="991117777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17777" name="Картина 1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08" b="28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C56D2" w14:textId="00F07D6D" w:rsidR="003C5727" w:rsidRPr="00437BDC" w:rsidRDefault="003C5727" w:rsidP="003C5727">
      <w:pPr>
        <w:pStyle w:val="4"/>
      </w:pPr>
      <w:r w:rsidRPr="00437BDC">
        <w:t>Objective</w:t>
      </w:r>
    </w:p>
    <w:p w14:paraId="0D3B8977" w14:textId="0700A395" w:rsidR="003C5727" w:rsidRPr="004A477C" w:rsidRDefault="003C5727" w:rsidP="003C572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r w:rsidR="00881745">
        <w:t>s</w:t>
      </w:r>
      <w:proofErr w:type="spellEnd"/>
      <w:r>
        <w:t xml:space="preserve"> above.</w:t>
      </w:r>
    </w:p>
    <w:p w14:paraId="40153F2C" w14:textId="59DCA69B" w:rsidR="003C5727" w:rsidRPr="00437BDC" w:rsidRDefault="003C5727" w:rsidP="003C5727">
      <w:pPr>
        <w:pStyle w:val="4"/>
      </w:pPr>
      <w:r w:rsidRPr="00437BDC">
        <w:t>Requirements</w:t>
      </w:r>
    </w:p>
    <w:p w14:paraId="0A254385" w14:textId="77777777" w:rsidR="003C5727" w:rsidRPr="00990DD7" w:rsidRDefault="003C5727" w:rsidP="003C572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29BF233" w14:textId="77777777" w:rsidR="003C5727" w:rsidRPr="00990DD7" w:rsidRDefault="003C5727" w:rsidP="003C5727">
      <w:pPr>
        <w:numPr>
          <w:ilvl w:val="1"/>
          <w:numId w:val="11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flexbox-responsive</w:t>
      </w:r>
      <w:r w:rsidRPr="00990DD7">
        <w:rPr>
          <w:b/>
          <w:bCs/>
        </w:rPr>
        <w:t>.html</w:t>
      </w:r>
    </w:p>
    <w:p w14:paraId="4DAEDD54" w14:textId="43A760CC" w:rsidR="003C5727" w:rsidRPr="00ED7FB3" w:rsidRDefault="003C5727" w:rsidP="003C572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lexbox-responsive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  <w:r>
        <w:rPr>
          <w:b/>
          <w:bCs/>
        </w:rPr>
        <w:br/>
      </w:r>
    </w:p>
    <w:sectPr w:rsidR="003C5727" w:rsidRPr="00ED7FB3" w:rsidSect="007A0042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F8308F" w14:textId="77777777" w:rsidR="00C46F74" w:rsidRDefault="00C46F74" w:rsidP="008068A2">
      <w:pPr>
        <w:spacing w:after="0" w:line="240" w:lineRule="auto"/>
      </w:pPr>
      <w:r>
        <w:separator/>
      </w:r>
    </w:p>
  </w:endnote>
  <w:endnote w:type="continuationSeparator" w:id="0">
    <w:p w14:paraId="1ACA19D1" w14:textId="77777777" w:rsidR="00C46F74" w:rsidRDefault="00C46F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8266F" w14:textId="77777777" w:rsidR="00C46F74" w:rsidRDefault="00C46F74" w:rsidP="008068A2">
      <w:pPr>
        <w:spacing w:after="0" w:line="240" w:lineRule="auto"/>
      </w:pPr>
      <w:r>
        <w:separator/>
      </w:r>
    </w:p>
  </w:footnote>
  <w:footnote w:type="continuationSeparator" w:id="0">
    <w:p w14:paraId="34753098" w14:textId="77777777" w:rsidR="00C46F74" w:rsidRDefault="00C46F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503E1"/>
    <w:multiLevelType w:val="hybridMultilevel"/>
    <w:tmpl w:val="DDC67EBC"/>
    <w:lvl w:ilvl="0" w:tplc="69903F9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3A55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316936"/>
    <w:multiLevelType w:val="hybridMultilevel"/>
    <w:tmpl w:val="F2D0D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2"/>
  </w:num>
  <w:num w:numId="2" w16cid:durableId="1055398695">
    <w:abstractNumId w:val="1"/>
  </w:num>
  <w:num w:numId="3" w16cid:durableId="1502624026">
    <w:abstractNumId w:val="10"/>
  </w:num>
  <w:num w:numId="4" w16cid:durableId="1936206501">
    <w:abstractNumId w:val="11"/>
  </w:num>
  <w:num w:numId="5" w16cid:durableId="982271406">
    <w:abstractNumId w:val="7"/>
  </w:num>
  <w:num w:numId="6" w16cid:durableId="805243845">
    <w:abstractNumId w:val="4"/>
  </w:num>
  <w:num w:numId="7" w16cid:durableId="382994359">
    <w:abstractNumId w:val="3"/>
  </w:num>
  <w:num w:numId="8" w16cid:durableId="1293554056">
    <w:abstractNumId w:val="6"/>
  </w:num>
  <w:num w:numId="9" w16cid:durableId="1792435995">
    <w:abstractNumId w:val="8"/>
  </w:num>
  <w:num w:numId="10" w16cid:durableId="1994018436">
    <w:abstractNumId w:val="0"/>
  </w:num>
  <w:num w:numId="11" w16cid:durableId="1229266835">
    <w:abstractNumId w:val="5"/>
  </w:num>
  <w:num w:numId="12" w16cid:durableId="1019086268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33C34"/>
    <w:rsid w:val="00063F82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1778"/>
    <w:rsid w:val="000D1E43"/>
    <w:rsid w:val="000D513F"/>
    <w:rsid w:val="00103906"/>
    <w:rsid w:val="0011270A"/>
    <w:rsid w:val="001275B9"/>
    <w:rsid w:val="0014213A"/>
    <w:rsid w:val="00142C75"/>
    <w:rsid w:val="001449E8"/>
    <w:rsid w:val="0015065F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92ADC"/>
    <w:rsid w:val="001A6728"/>
    <w:rsid w:val="001A6E9D"/>
    <w:rsid w:val="001B7060"/>
    <w:rsid w:val="001C1FCD"/>
    <w:rsid w:val="001D2464"/>
    <w:rsid w:val="001D50AE"/>
    <w:rsid w:val="001E0726"/>
    <w:rsid w:val="001E1161"/>
    <w:rsid w:val="001E3FEF"/>
    <w:rsid w:val="001F0210"/>
    <w:rsid w:val="00202683"/>
    <w:rsid w:val="00215FCE"/>
    <w:rsid w:val="002176CF"/>
    <w:rsid w:val="002326A7"/>
    <w:rsid w:val="00232E7D"/>
    <w:rsid w:val="00247B1D"/>
    <w:rsid w:val="00264287"/>
    <w:rsid w:val="00264E4C"/>
    <w:rsid w:val="0026589D"/>
    <w:rsid w:val="002664E1"/>
    <w:rsid w:val="002674C4"/>
    <w:rsid w:val="0027210A"/>
    <w:rsid w:val="0028079D"/>
    <w:rsid w:val="002819B5"/>
    <w:rsid w:val="002853F4"/>
    <w:rsid w:val="00285941"/>
    <w:rsid w:val="002A2D2D"/>
    <w:rsid w:val="002C539D"/>
    <w:rsid w:val="002C5A69"/>
    <w:rsid w:val="002C71C6"/>
    <w:rsid w:val="002D07CA"/>
    <w:rsid w:val="002E264C"/>
    <w:rsid w:val="00302146"/>
    <w:rsid w:val="00303E20"/>
    <w:rsid w:val="00305122"/>
    <w:rsid w:val="0032244E"/>
    <w:rsid w:val="003230CF"/>
    <w:rsid w:val="0033212E"/>
    <w:rsid w:val="0033490F"/>
    <w:rsid w:val="00343AAE"/>
    <w:rsid w:val="00355098"/>
    <w:rsid w:val="0037229E"/>
    <w:rsid w:val="00380A57"/>
    <w:rsid w:val="003817EF"/>
    <w:rsid w:val="00382A45"/>
    <w:rsid w:val="0038468F"/>
    <w:rsid w:val="003A1601"/>
    <w:rsid w:val="003A33F9"/>
    <w:rsid w:val="003A5602"/>
    <w:rsid w:val="003B0278"/>
    <w:rsid w:val="003B1846"/>
    <w:rsid w:val="003B6A53"/>
    <w:rsid w:val="003B775B"/>
    <w:rsid w:val="003C5727"/>
    <w:rsid w:val="003D1E65"/>
    <w:rsid w:val="003E1013"/>
    <w:rsid w:val="003E15AD"/>
    <w:rsid w:val="003E167F"/>
    <w:rsid w:val="003E2A3C"/>
    <w:rsid w:val="003E2F33"/>
    <w:rsid w:val="003E4E53"/>
    <w:rsid w:val="003E6BFB"/>
    <w:rsid w:val="003F1864"/>
    <w:rsid w:val="0041081C"/>
    <w:rsid w:val="004173EE"/>
    <w:rsid w:val="004311CA"/>
    <w:rsid w:val="00435E0D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C0A80"/>
    <w:rsid w:val="004D03E1"/>
    <w:rsid w:val="004D29A9"/>
    <w:rsid w:val="004E00E5"/>
    <w:rsid w:val="004E0D4F"/>
    <w:rsid w:val="004E305A"/>
    <w:rsid w:val="004E4C1E"/>
    <w:rsid w:val="004F099B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33CC2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B0164"/>
    <w:rsid w:val="005B5191"/>
    <w:rsid w:val="005C131C"/>
    <w:rsid w:val="005C6A24"/>
    <w:rsid w:val="005C7539"/>
    <w:rsid w:val="005D4119"/>
    <w:rsid w:val="005E04CE"/>
    <w:rsid w:val="005E6CC9"/>
    <w:rsid w:val="005F3912"/>
    <w:rsid w:val="00600083"/>
    <w:rsid w:val="00600532"/>
    <w:rsid w:val="00601CE8"/>
    <w:rsid w:val="00604363"/>
    <w:rsid w:val="00604FA6"/>
    <w:rsid w:val="00605001"/>
    <w:rsid w:val="0060796D"/>
    <w:rsid w:val="0061250E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72238"/>
    <w:rsid w:val="006815D3"/>
    <w:rsid w:val="00686C0C"/>
    <w:rsid w:val="00695634"/>
    <w:rsid w:val="006A2531"/>
    <w:rsid w:val="006D239A"/>
    <w:rsid w:val="006D5657"/>
    <w:rsid w:val="006D59EC"/>
    <w:rsid w:val="006E1302"/>
    <w:rsid w:val="006E2245"/>
    <w:rsid w:val="006E55B4"/>
    <w:rsid w:val="006E7E50"/>
    <w:rsid w:val="00704432"/>
    <w:rsid w:val="007051DF"/>
    <w:rsid w:val="00724DA4"/>
    <w:rsid w:val="00733825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1CA1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FD"/>
    <w:rsid w:val="00836CA4"/>
    <w:rsid w:val="0085184F"/>
    <w:rsid w:val="00861625"/>
    <w:rsid w:val="008617B5"/>
    <w:rsid w:val="00870828"/>
    <w:rsid w:val="0088080B"/>
    <w:rsid w:val="00881745"/>
    <w:rsid w:val="0088549D"/>
    <w:rsid w:val="00891FEB"/>
    <w:rsid w:val="008B07D7"/>
    <w:rsid w:val="008B1592"/>
    <w:rsid w:val="008B557F"/>
    <w:rsid w:val="008C2344"/>
    <w:rsid w:val="008C2B83"/>
    <w:rsid w:val="008C3F1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B38C9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51C95"/>
    <w:rsid w:val="00A63530"/>
    <w:rsid w:val="00A66DE2"/>
    <w:rsid w:val="00A70227"/>
    <w:rsid w:val="00A847D3"/>
    <w:rsid w:val="00A93DEB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F1745"/>
    <w:rsid w:val="00B12DAD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46F74"/>
    <w:rsid w:val="00C53F37"/>
    <w:rsid w:val="00C5499A"/>
    <w:rsid w:val="00C62A0F"/>
    <w:rsid w:val="00C82862"/>
    <w:rsid w:val="00C83BE0"/>
    <w:rsid w:val="00C84E4D"/>
    <w:rsid w:val="00CA2FD0"/>
    <w:rsid w:val="00CA5BCE"/>
    <w:rsid w:val="00CB626D"/>
    <w:rsid w:val="00CC0AC5"/>
    <w:rsid w:val="00CC13AB"/>
    <w:rsid w:val="00CC7F9A"/>
    <w:rsid w:val="00CD1C20"/>
    <w:rsid w:val="00CD5181"/>
    <w:rsid w:val="00CD7485"/>
    <w:rsid w:val="00CE2360"/>
    <w:rsid w:val="00CE236C"/>
    <w:rsid w:val="00CF0047"/>
    <w:rsid w:val="00D00346"/>
    <w:rsid w:val="00D12D5B"/>
    <w:rsid w:val="00D176BF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29B3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66730"/>
    <w:rsid w:val="00E74623"/>
    <w:rsid w:val="00E80232"/>
    <w:rsid w:val="00E803D0"/>
    <w:rsid w:val="00E80E3D"/>
    <w:rsid w:val="00E86D42"/>
    <w:rsid w:val="00E870B8"/>
    <w:rsid w:val="00EA1019"/>
    <w:rsid w:val="00EA3979"/>
    <w:rsid w:val="00EA3B29"/>
    <w:rsid w:val="00EA40D8"/>
    <w:rsid w:val="00EB115F"/>
    <w:rsid w:val="00EB7421"/>
    <w:rsid w:val="00EC36F5"/>
    <w:rsid w:val="00EC5A4D"/>
    <w:rsid w:val="00ED0DEA"/>
    <w:rsid w:val="00ED73C4"/>
    <w:rsid w:val="00ED7FB3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6657A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7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4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135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10</cp:revision>
  <cp:lastPrinted>2023-05-11T12:17:00Z</cp:lastPrinted>
  <dcterms:created xsi:type="dcterms:W3CDTF">2019-11-12T12:29:00Z</dcterms:created>
  <dcterms:modified xsi:type="dcterms:W3CDTF">2024-12-06T14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